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C04F5" w14:textId="2BB4935C" w:rsidR="00983292" w:rsidRPr="006954F8" w:rsidRDefault="00983292" w:rsidP="00983292">
      <w:r w:rsidRPr="00C2685A">
        <w:rPr>
          <w:noProof/>
          <w:lang w:val="en-US"/>
        </w:rPr>
        <w:drawing>
          <wp:inline distT="0" distB="0" distL="0" distR="0" wp14:anchorId="3C857F28" wp14:editId="7156D84A">
            <wp:extent cx="5274310" cy="3811270"/>
            <wp:effectExtent l="0" t="0" r="2540" b="0"/>
            <wp:docPr id="1" name="图片 1" descr="说明: 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背景图案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72CA2" w14:textId="48F9B0C5" w:rsidR="00983292" w:rsidRPr="006954F8" w:rsidRDefault="00983292" w:rsidP="00983292">
      <w:pPr>
        <w:pStyle w:val="a7"/>
        <w:jc w:val="left"/>
      </w:pPr>
      <w:r w:rsidRPr="006954F8">
        <w:rPr>
          <w:rFonts w:ascii="Times New Roman" w:hAnsi="Times New Roman"/>
          <w:b/>
          <w:bCs/>
          <w:sz w:val="21"/>
          <w:szCs w:val="21"/>
        </w:rPr>
        <w:t>Supplementary F</w:t>
      </w:r>
      <w:r w:rsidRPr="006954F8">
        <w:rPr>
          <w:b/>
          <w:bCs/>
        </w:rPr>
        <w:t xml:space="preserve">igure </w:t>
      </w:r>
      <w:r w:rsidRPr="006954F8">
        <w:rPr>
          <w:rFonts w:hint="eastAsia"/>
          <w:b/>
          <w:bCs/>
        </w:rPr>
        <w:t>2</w:t>
      </w:r>
      <w:r w:rsidR="006F46E1">
        <w:rPr>
          <w:b/>
          <w:bCs/>
        </w:rPr>
        <w:t xml:space="preserve"> </w:t>
      </w:r>
      <w:r w:rsidRPr="006954F8">
        <w:t xml:space="preserve">| Density visualization for keywords in the co-occurrence network map. Each keyword in the density visualization has </w:t>
      </w:r>
      <w:proofErr w:type="spellStart"/>
      <w:r w:rsidRPr="006954F8">
        <w:t>colors</w:t>
      </w:r>
      <w:proofErr w:type="spellEnd"/>
      <w:r w:rsidRPr="006954F8">
        <w:t xml:space="preserve"> that indicate its appearance.</w:t>
      </w:r>
    </w:p>
    <w:p w14:paraId="742410B0" w14:textId="1547FF79" w:rsidR="00A01036" w:rsidRDefault="00983292" w:rsidP="00983292">
      <w:r w:rsidRPr="006954F8">
        <w:t xml:space="preserve">frequency. Keywords in yellow emerge more frequently, while green emerge </w:t>
      </w:r>
      <w:r>
        <w:t xml:space="preserve">in </w:t>
      </w:r>
      <w:r w:rsidRPr="006954F8">
        <w:t>blue less frequently.</w:t>
      </w:r>
      <w:r w:rsidRPr="006954F8">
        <w:cr/>
      </w:r>
    </w:p>
    <w:sectPr w:rsidR="00A010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5B412" w14:textId="77777777" w:rsidR="00241408" w:rsidRDefault="00241408" w:rsidP="00983292">
      <w:r>
        <w:separator/>
      </w:r>
    </w:p>
  </w:endnote>
  <w:endnote w:type="continuationSeparator" w:id="0">
    <w:p w14:paraId="0547253D" w14:textId="77777777" w:rsidR="00241408" w:rsidRDefault="00241408" w:rsidP="00983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DBD01" w14:textId="77777777" w:rsidR="00241408" w:rsidRDefault="00241408" w:rsidP="00983292">
      <w:r>
        <w:separator/>
      </w:r>
    </w:p>
  </w:footnote>
  <w:footnote w:type="continuationSeparator" w:id="0">
    <w:p w14:paraId="21C60DEC" w14:textId="77777777" w:rsidR="00241408" w:rsidRDefault="00241408" w:rsidP="009832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tTQ2tTAwtDQ2M7dQ0lEKTi0uzszPAykwqgUAXuxHDSwAAAA="/>
  </w:docVars>
  <w:rsids>
    <w:rsidRoot w:val="00A01036"/>
    <w:rsid w:val="00241408"/>
    <w:rsid w:val="004F326D"/>
    <w:rsid w:val="006F46E1"/>
    <w:rsid w:val="00983292"/>
    <w:rsid w:val="00A0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86005F"/>
  <w15:chartTrackingRefBased/>
  <w15:docId w15:val="{56FD8DC0-C1E1-49D9-B15A-557A7CF4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3292"/>
    <w:pPr>
      <w:widowControl w:val="0"/>
      <w:jc w:val="both"/>
    </w:pPr>
    <w:rPr>
      <w:rFonts w:ascii="Calibri" w:eastAsia="宋体" w:hAnsi="Calibri" w:cs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3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a4">
    <w:name w:val="页眉 字符"/>
    <w:basedOn w:val="a0"/>
    <w:link w:val="a3"/>
    <w:uiPriority w:val="99"/>
    <w:rsid w:val="009832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329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a6">
    <w:name w:val="页脚 字符"/>
    <w:basedOn w:val="a0"/>
    <w:link w:val="a5"/>
    <w:uiPriority w:val="99"/>
    <w:rsid w:val="00983292"/>
    <w:rPr>
      <w:sz w:val="18"/>
      <w:szCs w:val="18"/>
    </w:rPr>
  </w:style>
  <w:style w:type="paragraph" w:styleId="a7">
    <w:name w:val="caption"/>
    <w:basedOn w:val="a"/>
    <w:next w:val="a"/>
    <w:uiPriority w:val="35"/>
    <w:unhideWhenUsed/>
    <w:qFormat/>
    <w:rsid w:val="00983292"/>
    <w:rPr>
      <w:rFonts w:ascii="Cambria" w:eastAsia="黑体" w:hAnsi="Cambr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益</dc:creator>
  <cp:keywords/>
  <dc:description/>
  <cp:lastModifiedBy>董 益</cp:lastModifiedBy>
  <cp:revision>3</cp:revision>
  <dcterms:created xsi:type="dcterms:W3CDTF">2022-12-07T04:02:00Z</dcterms:created>
  <dcterms:modified xsi:type="dcterms:W3CDTF">2022-12-07T12:35:00Z</dcterms:modified>
</cp:coreProperties>
</file>